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264b8b205d615251b37f474b6f92aa78704e2a6"/>
    <w:p>
      <w:pPr>
        <w:pStyle w:val="Heading1"/>
      </w:pPr>
      <w:r>
        <w:t xml:space="preserve">Statement of Purpose: Cultivating Artistic Excellence in Ivory Coast Abidjan</w:t>
      </w:r>
    </w:p>
    <w:p>
      <w:pPr>
        <w:pStyle w:val="FirstParagraph"/>
      </w:pPr>
      <w:r>
        <w:t xml:space="preserve">I am writing this Statement of Purpose with profound conviction to pursue advanced acting training within the vibrant cultural landscape of Ivory Coast, specifically in the dynamic city of Abidjan. As a dedicated Actor with five years of professional experience across West African stages and screen productions, I have come to understand that true artistic mastery requires immersion in a community where storytelling is woven into the fabric of daily life. My aspiration is not merely to study acting, but to become an integral voice within the thriving artistic ecosystem of Ivory Coast Abidjan—a city where cinema, theater, and cultural identity converge with unparalleled intensity.</w:t>
      </w:r>
    </w:p>
    <w:p>
      <w:pPr>
        <w:pStyle w:val="BodyText"/>
      </w:pPr>
      <w:r>
        <w:t xml:space="preserve">My journey as an Actor began in my hometown of Bouaké, where I performed in community theater productions that celebrated local folklore and contemporary social narratives. This foundation evolved during my undergraduate studies in Performing Arts at the University of Ouagadougou, where I directed and starred in award-winning productions like "The Weaver's Lament," which explored rural-urban migration through traditional Burkinabé storytelling techniques. Yet, it was my pivotal experience in Abidjan that transformed my artistic vision. During a three-month internship with the renowned Théâtre de la Cité (Abidjan's oldest cultural institution), I performed in "L'Enfant des Marais," a play addressing environmental displacement in the Niger Delta region. Working alongside Ivorian mentors like Maître Koffi Olomide and playwright Abla Farhoud, I witnessed firsthand how theater becomes a catalyst for social dialogue in Ivory Coast. This immersion revealed that Abidjan isn't just a location—it's a living classroom where every street corner, market square, and coffee shop pulses with the raw material of human stories.</w:t>
      </w:r>
    </w:p>
    <w:p>
      <w:pPr>
        <w:pStyle w:val="BodyText"/>
      </w:pPr>
      <w:r>
        <w:t xml:space="preserve">My decision to formalize my training in Ivory Coast Abidjan stems from three critical imperatives. First, the city's unique cultural hybridity—where French colonial legacy intertwines with Akan, Bété, and Dioula traditions—creates an unparalleled environment for developing a versatile Actor. Unlike Western conservatories that often prioritize单一 approaches, Abidjan's artistic scene demands fluency in multiple languages and performance idioms. Second, the growing Pan-African film industry centered in Abidjan (evident through the annual FESPACO awards and emerging production hubs like Studio 54) offers direct pathways to global storytelling networks. Third, as an Actor committed to representing African narratives authentically, I cannot learn this craft anywhere but where these stories originate. Ivory Coast's cinematic renaissance—exemplified by directors like Philippe Lacôte (Terra Nova) and Hélène Cattet—proves that Abidjan is not merely a setting for acting, but the very heart of contemporary African artistic innovation.</w:t>
      </w:r>
    </w:p>
    <w:p>
      <w:pPr>
        <w:pStyle w:val="BodyText"/>
      </w:pPr>
      <w:r>
        <w:t xml:space="preserve">My professional trajectory aligns precisely with what Ivory Coast Abidjan seeks to cultivate in its next generation of artists. In my role as lead Actor in "Mama's Kitchen" (2023), a TV series depicting intergenerational resilience among Abidjanese women, I collaborated with local linguists to incorporate authentic Dida and Baoulé dialects into dialogue. This project received national acclaim for its cultural accuracy—a testament to the importance of context-driven performance. Similarly, my workshop "The Body as Text: Physical Theater for Social Change" at Abidjan's La Maison des Arts demonstrated how movement-based techniques can amplify marginalized voices in communities from Cocody to Yopougon. These experiences have taught me that acting in Ivory Coast is not about imitation, but about listening deeply to the rhythms of a city where the rhythm of life itself becomes the script.</w:t>
      </w:r>
    </w:p>
    <w:p>
      <w:pPr>
        <w:pStyle w:val="BodyText"/>
      </w:pPr>
      <w:r>
        <w:t xml:space="preserve">Specifically, I seek enrollment in the Master's Program in Contemporary Performance at Ivory Coast's École Nationale des Beaux-Arts (ENBA) in Abidjan. This program uniquely bridges traditional West African performance practices with contemporary theatrical methodologies—exactly what I need to evolve beyond my current skill set. The opportunity to study under Professor Amina Traoré, whose work on ritual theater has transformed how we perceive cultural heritage in post-colonial contexts, represents the intellectual rigor I require. Additionally, ENBA's partnerships with Abidjan's film industry (including Côte d'Ivoire Cinéma and local production companies) provide direct access to professional opportunities that no other institution offers. My proposed thesis on "Decolonizing the Actor: Embodied Performance in Post-Independence Ivorian Theatre" would directly contribute to ENBA's mission while addressing critical gaps in African performance studies.</w:t>
      </w:r>
    </w:p>
    <w:p>
      <w:pPr>
        <w:pStyle w:val="BodyText"/>
      </w:pPr>
      <w:r>
        <w:t xml:space="preserve">My long-term vision extends beyond personal artistic growth. I aim to co-found an Abidjan-based theater collective that trains young actors from underserved neighborhoods like Treichville using the very methodologies I will study at ENBA. This initiative would create sustainable career pathways while producing work that reflects Ivory Coast's complex social reality—such as our current "L'Économie des Rues" project documenting street vendors' narratives through devised theater. In a region where only 12% of young people have access to formal arts education, I believe the Actor must also be an architect of opportunity. Abidjan's status as a cultural capital for Francophone Africa makes it the ideal launchpad for this mission; its connectivity to global networks (through airports, film festivals, and digital platforms) ensures that locally rooted work gains international resonance.</w:t>
      </w:r>
    </w:p>
    <w:p>
      <w:pPr>
        <w:pStyle w:val="BodyText"/>
      </w:pPr>
      <w:r>
        <w:t xml:space="preserve">What sets this Statement of Purpose apart is my understanding that Ivory Coast Abidjan does not merely host acting training—it demands active participation in its cultural renaissance. When I describe myself as an Actor, I am not claiming a title but declaring a commitment to embody the stories that matter most here. My prior work in Abidjan has already shown how performance can mobilize communities—like when my role in "The Market Bell" (2022) inspired local artisans to form cooperative storytelling groups. This is the legacy I intend to deepen through rigorous study at ENBA, where I will learn from elders who preserved our traditions while innovating for tomorrow.</w:t>
      </w:r>
    </w:p>
    <w:p>
      <w:pPr>
        <w:pStyle w:val="BodyText"/>
      </w:pPr>
      <w:r>
        <w:t xml:space="preserve">As I prepare to submit this Statement of Purpose, I reflect on a conversation with my mentor in Abidjan: "In our streets," he said, "every Actor is a witness. Your training must serve that witness." That wisdom guides me. Ivory Coast Abidjan offers not just an education, but a sacred invitation—to become part of the living story of this nation. I am ready to answer that call with every fiber of my being as an Actor and citizen. This is why I am not merely applying to study in Abidjan; I am committing to grow within it, learn from it, and ultimately give back through art that honors its soul.</w:t>
      </w:r>
    </w:p>
    <w:p>
      <w:pPr>
        <w:pStyle w:val="BodyText"/>
      </w:pPr>
      <w:r>
        <w:t xml:space="preserve">With unwavering dedication to the craft and profound respect for Ivory Coast's cultural legacy, I submit this Statement of Purpose as a promise: To become an Actor who serves the truth of Abidjan'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Actor in Ivory Coast Abidjan</dc:title>
  <dc:creator/>
  <dc:language>en</dc:language>
  <cp:keywords/>
  <dcterms:created xsi:type="dcterms:W3CDTF">2025-12-09T07:19:04Z</dcterms:created>
  <dcterms:modified xsi:type="dcterms:W3CDTF">2025-12-09T07:19:04Z</dcterms:modified>
</cp:coreProperties>
</file>

<file path=docProps/custom.xml><?xml version="1.0" encoding="utf-8"?>
<Properties xmlns="http://schemas.openxmlformats.org/officeDocument/2006/custom-properties" xmlns:vt="http://schemas.openxmlformats.org/officeDocument/2006/docPropsVTypes"/>
</file>